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62198798" w14:textId="636E3B2D" w:rsidR="001101B4" w:rsidRPr="00943560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9" w:name="bookmark_fornitore"/>
            <w:r>
              <w:rPr>
                <w:rFonts w:cstheme="minorHAnsi"/>
                <w:b/>
                <w:bCs/>
              </w:rPr>
              <w:t>CAMPO.FORNITORE</w:t>
            </w:r>
            <w:bookmarkEnd w:id="9"/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0" w:name="bookmark_sede"/>
            <w:r>
              <w:rPr>
                <w:rFonts w:cstheme="minorHAnsi"/>
              </w:rPr>
              <w:t>CAMPO.SEDE</w:t>
            </w:r>
            <w:bookmarkEnd w:id="10"/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1" w:name="bookmark_piva"/>
            <w:r>
              <w:rPr>
                <w:rFonts w:cstheme="minorHAnsi"/>
              </w:rPr>
              <w:t>CAMPO.PIVA</w:t>
            </w:r>
            <w:bookmarkEnd w:id="11"/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2" w:name="bookmark_pec"/>
            <w:r>
              <w:rPr>
                <w:rFonts w:cstheme="minorHAnsi"/>
              </w:rPr>
              <w:t>CAMPO.PEC</w:t>
            </w:r>
            <w:bookmarkEnd w:id="12"/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3" w:name="bookmark_email"/>
            <w:r>
              <w:rPr>
                <w:rFonts w:cstheme="minorHAnsi"/>
              </w:rPr>
              <w:t>CAMPO.EMAIL</w:t>
            </w:r>
            <w:bookmarkEnd w:id="13"/>
          </w:p>
        </w:tc>
      </w:tr>
    </w:tbl>
    <w:p w14:paraId="5FF1AF09" w14:textId="6948787E" w:rsidR="00134140" w:rsidRDefault="00134140" w:rsidP="0072329C">
      <w:pPr>
        <w:spacing w:after="0"/>
        <w:rPr>
          <w:rFonts w:cstheme="minorHAnsi"/>
        </w:rPr>
      </w:pPr>
    </w:p>
    <w:p w14:paraId="1C437B1A" w14:textId="1E65F9E6" w:rsidR="00FD4CE9" w:rsidRDefault="00FD4CE9" w:rsidP="0072329C">
      <w:pPr>
        <w:spacing w:after="0"/>
        <w:rPr>
          <w:rFonts w:cstheme="minorHAnsi"/>
        </w:rPr>
      </w:pPr>
      <w:bookmarkStart w:id="14" w:name="bookmark_tabella"/>
      <w:r>
        <w:rPr>
          <w:rFonts w:cstheme="minorHAnsi"/>
        </w:rPr>
        <w:t>CAMPO.TABELLA</w:t>
      </w:r>
      <w:bookmarkEnd w:id="14"/>
    </w:p>
    <w:p w14:paraId="4930A8A6" w14:textId="77777777" w:rsidR="00FD4CE9" w:rsidRDefault="00FD4CE9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bookmarkStart w:id="15" w:name="bookmark_imponibile"/>
            <w:r w:rsidRPr="00544CB5">
              <w:rPr>
                <w:b/>
                <w:bCs/>
              </w:rPr>
              <w:t>CAMPO.IMPONIBILE</w:t>
            </w:r>
            <w:bookmarkEnd w:id="15"/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6" w:name="bookmark_aliquota"/>
            <w:r>
              <w:rPr>
                <w:b/>
                <w:bCs/>
              </w:rPr>
              <w:t>CAMPO.ALIQUOTA</w:t>
            </w:r>
            <w:bookmarkEnd w:id="16"/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7" w:name="bookmark_iva"/>
            <w:r>
              <w:rPr>
                <w:b/>
                <w:bCs/>
              </w:rPr>
              <w:t>CAMPO.IVA</w:t>
            </w:r>
            <w:bookmarkEnd w:id="17"/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8" w:name="bookmark_importo"/>
            <w:r>
              <w:rPr>
                <w:b/>
                <w:bCs/>
              </w:rPr>
              <w:t>CAMPO.IMPORTO</w:t>
            </w:r>
            <w:bookmarkEnd w:id="18"/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</w:t>
            </w:r>
            <w:bookmarkStart w:id="19" w:name="bookmark_consegna"/>
            <w:r>
              <w:rPr>
                <w:rFonts w:cstheme="minorHAnsi"/>
              </w:rPr>
              <w:t>CAMPO.CONSEGNA</w:t>
            </w:r>
            <w:bookmarkEnd w:id="19"/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0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20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bookmarkStart w:id="21" w:name="bookmark_fatturazione"/>
            <w:r>
              <w:rPr>
                <w:rFonts w:cstheme="minorHAnsi"/>
              </w:rPr>
              <w:t>CAMPO.FATTURAZIONE</w:t>
            </w:r>
            <w:bookmarkEnd w:id="21"/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15214E0" w:rsidR="005A36EC" w:rsidRDefault="00537A37">
      <w:pPr>
        <w:spacing w:after="0"/>
        <w:jc w:val="left"/>
        <w:rPr>
          <w:rFonts w:eastAsia="Gothic A1"/>
        </w:rPr>
      </w:pPr>
      <w:bookmarkStart w:id="22" w:name="bookmark_firma"/>
      <w:r>
        <w:rPr>
          <w:rFonts w:eastAsia="Gothic A1"/>
        </w:rPr>
        <w:t>CAMPO.FIRMA</w:t>
      </w:r>
      <w:bookmarkEnd w:id="22"/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BE4AD10" w14:textId="0661A7B3" w:rsidR="008D7DA9" w:rsidRDefault="001B20BF" w:rsidP="008D7DA9">
      <w:pPr>
        <w:spacing w:after="0"/>
        <w:jc w:val="left"/>
        <w:rPr>
          <w:rFonts w:cstheme="minorHAnsi"/>
          <w:szCs w:val="20"/>
        </w:rPr>
      </w:pPr>
      <w:r>
        <w:rPr>
          <w:rFonts w:cstheme="minorHAnsi"/>
          <w:szCs w:val="20"/>
        </w:rPr>
        <w:lastRenderedPageBreak/>
        <w:t>CAMPO.INIZIO.LDO.EN</w: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5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25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C9046" w14:textId="77777777" w:rsidR="00452213" w:rsidRDefault="00452213" w:rsidP="00427EA5">
      <w:r>
        <w:separator/>
      </w:r>
    </w:p>
  </w:endnote>
  <w:endnote w:type="continuationSeparator" w:id="0">
    <w:p w14:paraId="0E4DCC63" w14:textId="77777777" w:rsidR="00452213" w:rsidRDefault="00452213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CEC84" w14:textId="77777777" w:rsidR="00452213" w:rsidRDefault="00452213" w:rsidP="00427EA5">
      <w:r>
        <w:separator/>
      </w:r>
    </w:p>
  </w:footnote>
  <w:footnote w:type="continuationSeparator" w:id="0">
    <w:p w14:paraId="087A4182" w14:textId="77777777" w:rsidR="00452213" w:rsidRDefault="00452213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23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23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4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24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213"/>
    <w:rsid w:val="00452F4D"/>
    <w:rsid w:val="00454B98"/>
    <w:rsid w:val="004571D7"/>
    <w:rsid w:val="0046643B"/>
    <w:rsid w:val="00483847"/>
    <w:rsid w:val="004873BD"/>
    <w:rsid w:val="004A1810"/>
    <w:rsid w:val="004B1207"/>
    <w:rsid w:val="004B37B5"/>
    <w:rsid w:val="004C0E08"/>
    <w:rsid w:val="004C4D8A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A36E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1571C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4A9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6B6C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D4CE9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7</TotalTime>
  <Pages>2</Pages>
  <Words>184</Words>
  <Characters>1049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1</cp:revision>
  <dcterms:created xsi:type="dcterms:W3CDTF">2023-09-07T14:19:00Z</dcterms:created>
  <dcterms:modified xsi:type="dcterms:W3CDTF">2025-02-24T09:28:00Z</dcterms:modified>
</cp:coreProperties>
</file>